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D70" w:rsidRPr="00440C34" w:rsidRDefault="00E0075D" w:rsidP="00F40D70">
      <w:pPr>
        <w:ind w:firstLine="708"/>
        <w:jc w:val="center"/>
        <w:rPr>
          <w:rFonts w:asciiTheme="majorHAnsi" w:hAnsiTheme="majorHAnsi"/>
          <w:b/>
          <w:sz w:val="32"/>
          <w:lang w:val="tr-TR"/>
        </w:rPr>
      </w:pPr>
      <w:r>
        <w:rPr>
          <w:rFonts w:asciiTheme="majorHAnsi" w:hAnsiTheme="majorHAnsi"/>
          <w:b/>
          <w:sz w:val="32"/>
          <w:lang w:val="tr-TR"/>
        </w:rPr>
        <w:t>UFDE</w:t>
      </w:r>
      <w:r w:rsidR="00F40D70" w:rsidRPr="00440C34">
        <w:rPr>
          <w:rFonts w:asciiTheme="majorHAnsi" w:hAnsiTheme="majorHAnsi"/>
          <w:b/>
          <w:sz w:val="32"/>
          <w:lang w:val="tr-TR"/>
        </w:rPr>
        <w:t xml:space="preserve"> ADAY ÖDEV RAPORU</w:t>
      </w:r>
      <w:r w:rsidR="00042201" w:rsidRPr="00440C34">
        <w:rPr>
          <w:rFonts w:asciiTheme="majorHAnsi" w:hAnsiTheme="majorHAnsi"/>
          <w:b/>
          <w:sz w:val="32"/>
          <w:lang w:val="tr-TR"/>
        </w:rPr>
        <w:t xml:space="preserve"> (F-O-1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40D70" w:rsidRPr="00440C34" w:rsidTr="00BF1756">
        <w:tc>
          <w:tcPr>
            <w:tcW w:w="3936" w:type="dxa"/>
          </w:tcPr>
          <w:p w:rsidR="00F40D70" w:rsidRPr="00440C34" w:rsidRDefault="0099068F" w:rsidP="00E00383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Aday </w:t>
            </w:r>
            <w:r w:rsidR="00E00383">
              <w:rPr>
                <w:rFonts w:asciiTheme="majorHAnsi" w:hAnsiTheme="majorHAnsi"/>
                <w:b/>
                <w:sz w:val="24"/>
                <w:lang w:val="tr-TR"/>
              </w:rPr>
              <w:t>Fen Bilimci</w:t>
            </w: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Ad, Soyad</w:t>
            </w:r>
          </w:p>
        </w:tc>
        <w:tc>
          <w:tcPr>
            <w:tcW w:w="5276" w:type="dxa"/>
          </w:tcPr>
          <w:p w:rsidR="00F40D70" w:rsidRPr="00440C34" w:rsidRDefault="00F40D70" w:rsidP="00440C34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440C34" w:rsidTr="00BF1756">
        <w:tc>
          <w:tcPr>
            <w:tcW w:w="3936" w:type="dxa"/>
          </w:tcPr>
          <w:p w:rsidR="00F40D70" w:rsidRPr="00440C34" w:rsidRDefault="00E0075D" w:rsidP="00440C34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>
              <w:rPr>
                <w:rFonts w:asciiTheme="majorHAnsi" w:hAnsiTheme="majorHAnsi"/>
                <w:b/>
                <w:sz w:val="24"/>
                <w:lang w:val="tr-TR"/>
              </w:rPr>
              <w:t>UFDE</w:t>
            </w:r>
            <w:r w:rsidR="00F40D70"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</w:t>
            </w:r>
            <w:r w:rsidR="0099068F" w:rsidRPr="00440C34">
              <w:rPr>
                <w:rFonts w:asciiTheme="majorHAnsi" w:hAnsiTheme="majorHAnsi"/>
                <w:b/>
                <w:sz w:val="24"/>
                <w:lang w:val="tr-TR"/>
              </w:rPr>
              <w:t>Kurum/Firma</w:t>
            </w:r>
            <w:r w:rsidR="00F40D70"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Adı</w:t>
            </w:r>
          </w:p>
        </w:tc>
        <w:tc>
          <w:tcPr>
            <w:tcW w:w="5276" w:type="dxa"/>
          </w:tcPr>
          <w:p w:rsidR="00F40D70" w:rsidRPr="00440C34" w:rsidRDefault="00F40D70" w:rsidP="00440C34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440C34" w:rsidTr="00BF1756">
        <w:tc>
          <w:tcPr>
            <w:tcW w:w="3936" w:type="dxa"/>
          </w:tcPr>
          <w:p w:rsidR="00F40D70" w:rsidRPr="00440C34" w:rsidRDefault="0099068F" w:rsidP="00440C34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>Çalıştığı Bölüm</w:t>
            </w:r>
          </w:p>
        </w:tc>
        <w:tc>
          <w:tcPr>
            <w:tcW w:w="5276" w:type="dxa"/>
          </w:tcPr>
          <w:p w:rsidR="00F40D70" w:rsidRPr="00440C34" w:rsidRDefault="00F40D70" w:rsidP="00440C34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440C34" w:rsidTr="00BF1756">
        <w:tc>
          <w:tcPr>
            <w:tcW w:w="3936" w:type="dxa"/>
          </w:tcPr>
          <w:p w:rsidR="00F40D70" w:rsidRPr="00440C34" w:rsidRDefault="00F40D70" w:rsidP="00440C34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>Problemin Adı</w:t>
            </w:r>
          </w:p>
        </w:tc>
        <w:tc>
          <w:tcPr>
            <w:tcW w:w="5276" w:type="dxa"/>
          </w:tcPr>
          <w:p w:rsidR="00F40D70" w:rsidRPr="00440C34" w:rsidRDefault="00F40D70" w:rsidP="00440C34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440C34" w:rsidTr="00BF1756">
        <w:tc>
          <w:tcPr>
            <w:tcW w:w="3936" w:type="dxa"/>
          </w:tcPr>
          <w:p w:rsidR="00F40D70" w:rsidRPr="00440C34" w:rsidRDefault="00F40D70" w:rsidP="00440C34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>Teslim Tarihi</w:t>
            </w:r>
          </w:p>
        </w:tc>
        <w:tc>
          <w:tcPr>
            <w:tcW w:w="5276" w:type="dxa"/>
          </w:tcPr>
          <w:p w:rsidR="00F40D70" w:rsidRPr="00440C34" w:rsidRDefault="00F40D70" w:rsidP="00440C34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…  / …  /…     </w:t>
            </w:r>
          </w:p>
        </w:tc>
      </w:tr>
    </w:tbl>
    <w:p w:rsidR="00F40D70" w:rsidRPr="00440C34" w:rsidRDefault="00E0075D" w:rsidP="00F40D70">
      <w:pPr>
        <w:spacing w:before="120" w:after="240"/>
        <w:jc w:val="both"/>
        <w:rPr>
          <w:rFonts w:asciiTheme="majorHAnsi" w:hAnsiTheme="majorHAnsi"/>
          <w:b/>
          <w:lang w:val="tr-TR"/>
        </w:rPr>
      </w:pPr>
      <w:r>
        <w:rPr>
          <w:rFonts w:asciiTheme="majorHAnsi" w:hAnsiTheme="majorHAnsi"/>
          <w:b/>
          <w:lang w:val="tr-TR"/>
        </w:rPr>
        <w:t>UFDE</w:t>
      </w:r>
      <w:r w:rsidR="00F40D70" w:rsidRPr="00440C34">
        <w:rPr>
          <w:rFonts w:asciiTheme="majorHAnsi" w:hAnsiTheme="majorHAnsi"/>
          <w:b/>
          <w:lang w:val="tr-TR"/>
        </w:rPr>
        <w:t xml:space="preserve"> Aday </w:t>
      </w:r>
      <w:r w:rsidR="00E00383">
        <w:rPr>
          <w:rFonts w:asciiTheme="majorHAnsi" w:hAnsiTheme="majorHAnsi"/>
          <w:b/>
          <w:lang w:val="tr-TR"/>
        </w:rPr>
        <w:t>Fen Bilimci</w:t>
      </w:r>
      <w:r w:rsidR="00F40D70" w:rsidRPr="00440C34">
        <w:rPr>
          <w:rFonts w:asciiTheme="majorHAnsi" w:hAnsiTheme="majorHAnsi"/>
          <w:b/>
          <w:lang w:val="tr-TR"/>
        </w:rPr>
        <w:t xml:space="preserve">; </w:t>
      </w:r>
      <w:r w:rsidR="00440C34" w:rsidRPr="00440C34">
        <w:rPr>
          <w:rFonts w:asciiTheme="majorHAnsi" w:hAnsiTheme="majorHAnsi"/>
          <w:b/>
          <w:lang w:val="tr-TR"/>
        </w:rPr>
        <w:t>ö</w:t>
      </w:r>
      <w:r w:rsidR="00F40D70" w:rsidRPr="00440C34">
        <w:rPr>
          <w:rFonts w:asciiTheme="majorHAnsi" w:hAnsiTheme="majorHAnsi"/>
          <w:b/>
          <w:lang w:val="tr-TR"/>
        </w:rPr>
        <w:t xml:space="preserve">dev </w:t>
      </w:r>
      <w:r w:rsidR="00440C34" w:rsidRPr="00440C34">
        <w:rPr>
          <w:rFonts w:asciiTheme="majorHAnsi" w:hAnsiTheme="majorHAnsi"/>
          <w:b/>
          <w:lang w:val="tr-TR"/>
        </w:rPr>
        <w:t>r</w:t>
      </w:r>
      <w:r w:rsidR="00F40D70" w:rsidRPr="00440C34">
        <w:rPr>
          <w:rFonts w:asciiTheme="majorHAnsi" w:hAnsiTheme="majorHAnsi"/>
          <w:b/>
          <w:lang w:val="tr-TR"/>
        </w:rPr>
        <w:t xml:space="preserve">aporunu </w:t>
      </w:r>
      <w:r w:rsidR="00440C34" w:rsidRPr="00440C34">
        <w:rPr>
          <w:rFonts w:asciiTheme="majorHAnsi" w:hAnsiTheme="majorHAnsi"/>
          <w:b/>
          <w:lang w:val="tr-TR"/>
        </w:rPr>
        <w:t>d</w:t>
      </w:r>
      <w:r w:rsidR="0099068F" w:rsidRPr="00440C34">
        <w:rPr>
          <w:rFonts w:asciiTheme="majorHAnsi" w:hAnsiTheme="majorHAnsi"/>
          <w:b/>
          <w:lang w:val="tr-TR"/>
        </w:rPr>
        <w:t xml:space="preserve">anışman </w:t>
      </w:r>
      <w:r w:rsidR="00440C34" w:rsidRPr="00440C34">
        <w:rPr>
          <w:rFonts w:asciiTheme="majorHAnsi" w:hAnsiTheme="majorHAnsi"/>
          <w:b/>
          <w:lang w:val="tr-TR"/>
        </w:rPr>
        <w:t>ö</w:t>
      </w:r>
      <w:r w:rsidR="0099068F" w:rsidRPr="00440C34">
        <w:rPr>
          <w:rFonts w:asciiTheme="majorHAnsi" w:hAnsiTheme="majorHAnsi"/>
          <w:b/>
          <w:lang w:val="tr-TR"/>
        </w:rPr>
        <w:t xml:space="preserve">ğretim </w:t>
      </w:r>
      <w:r w:rsidR="00440C34" w:rsidRPr="00440C34">
        <w:rPr>
          <w:rFonts w:asciiTheme="majorHAnsi" w:hAnsiTheme="majorHAnsi"/>
          <w:b/>
          <w:lang w:val="tr-TR"/>
        </w:rPr>
        <w:t>ü</w:t>
      </w:r>
      <w:r w:rsidR="0099068F" w:rsidRPr="00440C34">
        <w:rPr>
          <w:rFonts w:asciiTheme="majorHAnsi" w:hAnsiTheme="majorHAnsi"/>
          <w:b/>
          <w:lang w:val="tr-TR"/>
        </w:rPr>
        <w:t>yesi/</w:t>
      </w:r>
      <w:r w:rsidR="00440C34" w:rsidRPr="00440C34">
        <w:rPr>
          <w:rFonts w:asciiTheme="majorHAnsi" w:hAnsiTheme="majorHAnsi"/>
          <w:b/>
          <w:lang w:val="tr-TR"/>
        </w:rPr>
        <w:t>g</w:t>
      </w:r>
      <w:r w:rsidR="0099068F" w:rsidRPr="00440C34">
        <w:rPr>
          <w:rFonts w:asciiTheme="majorHAnsi" w:hAnsiTheme="majorHAnsi"/>
          <w:b/>
          <w:lang w:val="tr-TR"/>
        </w:rPr>
        <w:t>örevlisine</w:t>
      </w:r>
      <w:r w:rsidR="00F40D70" w:rsidRPr="00440C34">
        <w:rPr>
          <w:rFonts w:asciiTheme="majorHAnsi" w:hAnsiTheme="majorHAnsi"/>
          <w:b/>
          <w:lang w:val="tr-TR"/>
        </w:rPr>
        <w:t xml:space="preserve"> </w:t>
      </w:r>
      <w:r>
        <w:rPr>
          <w:rFonts w:asciiTheme="majorHAnsi" w:hAnsiTheme="majorHAnsi"/>
          <w:b/>
          <w:lang w:val="tr-TR"/>
        </w:rPr>
        <w:t>UFDE</w:t>
      </w:r>
      <w:r w:rsidR="00F40D70" w:rsidRPr="00440C34">
        <w:rPr>
          <w:rFonts w:asciiTheme="majorHAnsi" w:hAnsiTheme="majorHAnsi"/>
          <w:b/>
          <w:lang w:val="tr-TR"/>
        </w:rPr>
        <w:t xml:space="preserve"> sürecinin en geç 13. haftasında </w:t>
      </w:r>
      <w:r w:rsidR="00440C34" w:rsidRPr="00440C34">
        <w:rPr>
          <w:rFonts w:asciiTheme="majorHAnsi" w:hAnsiTheme="majorHAnsi"/>
          <w:b/>
          <w:lang w:val="tr-TR"/>
        </w:rPr>
        <w:t>t</w:t>
      </w:r>
      <w:r w:rsidR="00F40D70" w:rsidRPr="00440C34">
        <w:rPr>
          <w:rFonts w:asciiTheme="majorHAnsi" w:hAnsiTheme="majorHAnsi"/>
          <w:b/>
          <w:lang w:val="tr-TR"/>
        </w:rPr>
        <w:t xml:space="preserve">eslim </w:t>
      </w:r>
      <w:r w:rsidR="00440C34" w:rsidRPr="00440C34">
        <w:rPr>
          <w:rFonts w:asciiTheme="majorHAnsi" w:hAnsiTheme="majorHAnsi"/>
          <w:b/>
          <w:lang w:val="tr-TR"/>
        </w:rPr>
        <w:t>e</w:t>
      </w:r>
      <w:r w:rsidR="00F40D70" w:rsidRPr="00440C34">
        <w:rPr>
          <w:rFonts w:asciiTheme="majorHAnsi" w:hAnsiTheme="majorHAnsi"/>
          <w:b/>
          <w:lang w:val="tr-TR"/>
        </w:rPr>
        <w:t xml:space="preserve">tmek </w:t>
      </w:r>
      <w:r w:rsidR="00440C34" w:rsidRPr="00440C34">
        <w:rPr>
          <w:rFonts w:asciiTheme="majorHAnsi" w:hAnsiTheme="majorHAnsi"/>
          <w:b/>
          <w:lang w:val="tr-TR"/>
        </w:rPr>
        <w:t>z</w:t>
      </w:r>
      <w:r w:rsidR="00F40D70" w:rsidRPr="00440C34">
        <w:rPr>
          <w:rFonts w:asciiTheme="majorHAnsi" w:hAnsiTheme="majorHAnsi"/>
          <w:b/>
          <w:lang w:val="tr-TR"/>
        </w:rPr>
        <w:t xml:space="preserve">orundadır. </w:t>
      </w:r>
      <w:r w:rsidR="0099068F" w:rsidRPr="00440C34">
        <w:rPr>
          <w:rFonts w:asciiTheme="majorHAnsi" w:hAnsiTheme="majorHAnsi"/>
          <w:b/>
          <w:lang w:val="tr-TR"/>
        </w:rPr>
        <w:t xml:space="preserve">Danışman </w:t>
      </w:r>
      <w:r w:rsidR="00440C34" w:rsidRPr="00440C34">
        <w:rPr>
          <w:rFonts w:asciiTheme="majorHAnsi" w:hAnsiTheme="majorHAnsi"/>
          <w:b/>
          <w:lang w:val="tr-TR"/>
        </w:rPr>
        <w:t>ö</w:t>
      </w:r>
      <w:r w:rsidR="0099068F" w:rsidRPr="00440C34">
        <w:rPr>
          <w:rFonts w:asciiTheme="majorHAnsi" w:hAnsiTheme="majorHAnsi"/>
          <w:b/>
          <w:lang w:val="tr-TR"/>
        </w:rPr>
        <w:t xml:space="preserve">ğretim </w:t>
      </w:r>
      <w:r w:rsidR="00440C34" w:rsidRPr="00440C34">
        <w:rPr>
          <w:rFonts w:asciiTheme="majorHAnsi" w:hAnsiTheme="majorHAnsi"/>
          <w:b/>
          <w:lang w:val="tr-TR"/>
        </w:rPr>
        <w:t>ü</w:t>
      </w:r>
      <w:r w:rsidR="0099068F" w:rsidRPr="00440C34">
        <w:rPr>
          <w:rFonts w:asciiTheme="majorHAnsi" w:hAnsiTheme="majorHAnsi"/>
          <w:b/>
          <w:lang w:val="tr-TR"/>
        </w:rPr>
        <w:t>yesi/</w:t>
      </w:r>
      <w:r w:rsidR="00440C34" w:rsidRPr="00440C34">
        <w:rPr>
          <w:rFonts w:asciiTheme="majorHAnsi" w:hAnsiTheme="majorHAnsi"/>
          <w:b/>
          <w:lang w:val="tr-TR"/>
        </w:rPr>
        <w:t>g</w:t>
      </w:r>
      <w:r w:rsidR="0099068F" w:rsidRPr="00440C34">
        <w:rPr>
          <w:rFonts w:asciiTheme="majorHAnsi" w:hAnsiTheme="majorHAnsi"/>
          <w:b/>
          <w:lang w:val="tr-TR"/>
        </w:rPr>
        <w:t xml:space="preserve">örevlisi </w:t>
      </w:r>
      <w:r w:rsidR="00440C34" w:rsidRPr="00440C34">
        <w:rPr>
          <w:rFonts w:asciiTheme="majorHAnsi" w:hAnsiTheme="majorHAnsi"/>
          <w:b/>
          <w:lang w:val="tr-TR"/>
        </w:rPr>
        <w:t>b</w:t>
      </w:r>
      <w:r w:rsidR="00F40D70" w:rsidRPr="00440C34">
        <w:rPr>
          <w:rFonts w:asciiTheme="majorHAnsi" w:hAnsiTheme="majorHAnsi"/>
          <w:b/>
          <w:lang w:val="tr-TR"/>
        </w:rPr>
        <w:t xml:space="preserve">u </w:t>
      </w:r>
      <w:r w:rsidR="00440C34" w:rsidRPr="00440C34">
        <w:rPr>
          <w:rFonts w:asciiTheme="majorHAnsi" w:hAnsiTheme="majorHAnsi"/>
          <w:b/>
          <w:lang w:val="tr-TR"/>
        </w:rPr>
        <w:t>r</w:t>
      </w:r>
      <w:r w:rsidR="00F40D70" w:rsidRPr="00440C34">
        <w:rPr>
          <w:rFonts w:asciiTheme="majorHAnsi" w:hAnsiTheme="majorHAnsi"/>
          <w:b/>
          <w:lang w:val="tr-TR"/>
        </w:rPr>
        <w:t xml:space="preserve">apora </w:t>
      </w:r>
      <w:r w:rsidR="00440C34" w:rsidRPr="00440C34">
        <w:rPr>
          <w:rFonts w:asciiTheme="majorHAnsi" w:hAnsiTheme="majorHAnsi"/>
          <w:b/>
          <w:lang w:val="tr-TR"/>
        </w:rPr>
        <w:t>göre değerlendirme yapacaktır</w:t>
      </w:r>
      <w:r w:rsidR="00F40D70" w:rsidRPr="00440C34">
        <w:rPr>
          <w:rFonts w:asciiTheme="majorHAnsi" w:hAnsiTheme="majorHAnsi"/>
          <w:b/>
          <w:lang w:val="tr-TR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40D70" w:rsidRPr="00440C34" w:rsidTr="00CE54C2">
        <w:trPr>
          <w:trHeight w:val="186"/>
        </w:trPr>
        <w:tc>
          <w:tcPr>
            <w:tcW w:w="9212" w:type="dxa"/>
          </w:tcPr>
          <w:p w:rsidR="00F40D70" w:rsidRPr="00440C34" w:rsidRDefault="00F40D70" w:rsidP="00440C34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>ÖDEV RAPORU</w:t>
            </w:r>
          </w:p>
        </w:tc>
      </w:tr>
      <w:tr w:rsidR="00F40D70" w:rsidRPr="00440C34" w:rsidTr="00BF1756">
        <w:tc>
          <w:tcPr>
            <w:tcW w:w="9212" w:type="dxa"/>
          </w:tcPr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  <w:r w:rsidRPr="00440C34">
              <w:rPr>
                <w:rFonts w:asciiTheme="majorHAnsi" w:hAnsiTheme="majorHAnsi"/>
                <w:b/>
                <w:u w:val="single"/>
                <w:lang w:val="tr-TR"/>
              </w:rPr>
              <w:t>Problemin Tanımı:</w:t>
            </w:r>
          </w:p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</w:p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  <w:r w:rsidRPr="00440C34">
              <w:rPr>
                <w:rFonts w:asciiTheme="majorHAnsi" w:hAnsiTheme="majorHAnsi"/>
                <w:b/>
                <w:u w:val="single"/>
                <w:lang w:val="tr-TR"/>
              </w:rPr>
              <w:t>Problem Çözümü için Kullanılan Yöntemler:</w:t>
            </w:r>
          </w:p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</w:p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  <w:r w:rsidRPr="00440C34">
              <w:rPr>
                <w:rFonts w:asciiTheme="majorHAnsi" w:hAnsiTheme="majorHAnsi"/>
                <w:b/>
                <w:u w:val="single"/>
                <w:lang w:val="tr-TR"/>
              </w:rPr>
              <w:t>Problemin Çözümü:</w:t>
            </w:r>
          </w:p>
          <w:p w:rsidR="00F40D70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</w:p>
          <w:p w:rsidR="00440C34" w:rsidRPr="00440C34" w:rsidRDefault="00440C34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  <w:bookmarkStart w:id="0" w:name="_GoBack"/>
            <w:bookmarkEnd w:id="0"/>
          </w:p>
          <w:p w:rsidR="00F40D70" w:rsidRPr="00440C34" w:rsidRDefault="00F40D70" w:rsidP="00BF1756">
            <w:pPr>
              <w:rPr>
                <w:rFonts w:asciiTheme="majorHAnsi" w:hAnsiTheme="majorHAnsi"/>
                <w:b/>
                <w:u w:val="single"/>
                <w:lang w:val="tr-TR"/>
              </w:rPr>
            </w:pPr>
            <w:r w:rsidRPr="00440C34">
              <w:rPr>
                <w:rFonts w:asciiTheme="majorHAnsi" w:hAnsiTheme="majorHAnsi"/>
                <w:b/>
                <w:u w:val="single"/>
                <w:lang w:val="tr-TR"/>
              </w:rPr>
              <w:t>Sonuçlar ve Değerlendirme:</w:t>
            </w:r>
          </w:p>
          <w:p w:rsidR="00F40D70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440C34" w:rsidRPr="00440C34" w:rsidRDefault="00440C34" w:rsidP="00BF1756">
            <w:pPr>
              <w:rPr>
                <w:rFonts w:asciiTheme="majorHAnsi" w:hAnsiTheme="majorHAnsi"/>
                <w:b/>
                <w:lang w:val="tr-TR"/>
              </w:rPr>
            </w:pPr>
          </w:p>
        </w:tc>
      </w:tr>
    </w:tbl>
    <w:p w:rsidR="00F40D70" w:rsidRPr="00440C34" w:rsidRDefault="00F40D70" w:rsidP="001A3745">
      <w:pPr>
        <w:spacing w:after="0"/>
        <w:rPr>
          <w:rFonts w:asciiTheme="majorHAnsi" w:hAnsiTheme="majorHAnsi"/>
          <w:b/>
          <w:lang w:val="tr-TR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131"/>
        <w:gridCol w:w="3131"/>
        <w:gridCol w:w="3132"/>
      </w:tblGrid>
      <w:tr w:rsidR="00F40D70" w:rsidRPr="00440C34" w:rsidTr="00BF1756">
        <w:tc>
          <w:tcPr>
            <w:tcW w:w="1666" w:type="pct"/>
            <w:vAlign w:val="center"/>
          </w:tcPr>
          <w:p w:rsidR="00F40D70" w:rsidRPr="00440C34" w:rsidRDefault="00F40D70" w:rsidP="00E00383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Aday </w:t>
            </w:r>
            <w:r w:rsidR="00E00383">
              <w:rPr>
                <w:rFonts w:asciiTheme="majorHAnsi" w:hAnsiTheme="majorHAnsi"/>
                <w:b/>
                <w:sz w:val="24"/>
                <w:lang w:val="tr-TR"/>
              </w:rPr>
              <w:t>Fen Bilimci</w:t>
            </w:r>
            <w:r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İmzası</w:t>
            </w:r>
          </w:p>
        </w:tc>
        <w:tc>
          <w:tcPr>
            <w:tcW w:w="1666" w:type="pct"/>
            <w:vAlign w:val="center"/>
          </w:tcPr>
          <w:p w:rsidR="00F40D70" w:rsidRPr="00440C34" w:rsidRDefault="00E0075D" w:rsidP="00440C34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>
              <w:rPr>
                <w:rFonts w:asciiTheme="majorHAnsi" w:hAnsiTheme="majorHAnsi"/>
                <w:b/>
                <w:sz w:val="24"/>
                <w:lang w:val="tr-TR"/>
              </w:rPr>
              <w:t>UFDE</w:t>
            </w:r>
            <w:r w:rsidR="00F40D70" w:rsidRPr="00440C34">
              <w:rPr>
                <w:rFonts w:asciiTheme="majorHAnsi" w:hAnsiTheme="majorHAnsi"/>
                <w:b/>
                <w:sz w:val="24"/>
                <w:lang w:val="tr-TR"/>
              </w:rPr>
              <w:t xml:space="preserve"> Sorumlusu İmzası</w:t>
            </w:r>
          </w:p>
        </w:tc>
        <w:tc>
          <w:tcPr>
            <w:tcW w:w="1667" w:type="pct"/>
            <w:vAlign w:val="center"/>
          </w:tcPr>
          <w:p w:rsidR="00F40D70" w:rsidRPr="00440C34" w:rsidRDefault="007623BF" w:rsidP="00440C34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 w:rsidRPr="00440C34">
              <w:rPr>
                <w:rFonts w:asciiTheme="majorHAnsi" w:hAnsiTheme="majorHAnsi"/>
                <w:b/>
                <w:lang w:val="tr-TR"/>
              </w:rPr>
              <w:t xml:space="preserve">Danışman Öğretim Üyesi/Görevlisi </w:t>
            </w:r>
            <w:r w:rsidR="00F40D70" w:rsidRPr="00440C34">
              <w:rPr>
                <w:rFonts w:asciiTheme="majorHAnsi" w:hAnsiTheme="majorHAnsi"/>
                <w:b/>
                <w:sz w:val="24"/>
                <w:lang w:val="tr-TR"/>
              </w:rPr>
              <w:t>İmzası</w:t>
            </w:r>
          </w:p>
        </w:tc>
      </w:tr>
      <w:tr w:rsidR="00F40D70" w:rsidRPr="00440C34" w:rsidTr="00440C34">
        <w:trPr>
          <w:trHeight w:val="780"/>
        </w:trPr>
        <w:tc>
          <w:tcPr>
            <w:tcW w:w="1666" w:type="pct"/>
            <w:vAlign w:val="center"/>
          </w:tcPr>
          <w:p w:rsidR="00F40D70" w:rsidRPr="00440C34" w:rsidRDefault="00F40D70" w:rsidP="00440C34">
            <w:pPr>
              <w:spacing w:after="0" w:line="240" w:lineRule="auto"/>
              <w:rPr>
                <w:rFonts w:asciiTheme="majorHAnsi" w:hAnsiTheme="majorHAnsi"/>
                <w:b/>
                <w:lang w:val="tr-TR"/>
              </w:rPr>
            </w:pPr>
          </w:p>
        </w:tc>
        <w:tc>
          <w:tcPr>
            <w:tcW w:w="1666" w:type="pct"/>
            <w:vAlign w:val="center"/>
          </w:tcPr>
          <w:p w:rsidR="00F40D70" w:rsidRPr="00440C34" w:rsidRDefault="00F40D70" w:rsidP="00BF1756">
            <w:pPr>
              <w:jc w:val="center"/>
              <w:rPr>
                <w:rFonts w:asciiTheme="majorHAnsi" w:hAnsiTheme="majorHAnsi"/>
                <w:b/>
                <w:lang w:val="tr-TR"/>
              </w:rPr>
            </w:pPr>
          </w:p>
        </w:tc>
        <w:tc>
          <w:tcPr>
            <w:tcW w:w="1667" w:type="pct"/>
            <w:vAlign w:val="center"/>
          </w:tcPr>
          <w:p w:rsidR="00F40D70" w:rsidRPr="00440C34" w:rsidRDefault="00F40D70" w:rsidP="00BF1756">
            <w:pPr>
              <w:jc w:val="center"/>
              <w:rPr>
                <w:rFonts w:asciiTheme="majorHAnsi" w:hAnsiTheme="majorHAnsi"/>
                <w:b/>
                <w:lang w:val="tr-TR"/>
              </w:rPr>
            </w:pPr>
          </w:p>
        </w:tc>
      </w:tr>
    </w:tbl>
    <w:p w:rsidR="00F40D70" w:rsidRPr="00440C34" w:rsidRDefault="00F40D70">
      <w:pPr>
        <w:rPr>
          <w:rFonts w:asciiTheme="majorHAnsi" w:hAnsiTheme="majorHAnsi" w:cs="Arial"/>
          <w:sz w:val="24"/>
          <w:szCs w:val="24"/>
          <w:lang w:val="tr-TR"/>
        </w:rPr>
      </w:pPr>
    </w:p>
    <w:sectPr w:rsidR="00F40D70" w:rsidRPr="00440C34" w:rsidSect="00942E9D">
      <w:headerReference w:type="default" r:id="rId6"/>
      <w:footerReference w:type="default" r:id="rId7"/>
      <w:pgSz w:w="12240" w:h="15840"/>
      <w:pgMar w:top="2977" w:right="1418" w:bottom="1418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201" w:rsidRDefault="00AB1201" w:rsidP="002F26D0">
      <w:pPr>
        <w:spacing w:after="0" w:line="240" w:lineRule="auto"/>
      </w:pPr>
      <w:r>
        <w:separator/>
      </w:r>
    </w:p>
  </w:endnote>
  <w:endnote w:type="continuationSeparator" w:id="0">
    <w:p w:rsidR="00AB1201" w:rsidRDefault="00AB1201" w:rsidP="002F2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645" w:rsidRDefault="00387C51">
    <w:pPr>
      <w:pStyle w:val="AltBilgi"/>
      <w:jc w:val="right"/>
    </w:pPr>
    <w:r>
      <w:fldChar w:fldCharType="begin"/>
    </w:r>
    <w:r w:rsidR="00E020DE">
      <w:instrText>PAGE   \* MERGEFORMAT</w:instrText>
    </w:r>
    <w:r>
      <w:fldChar w:fldCharType="separate"/>
    </w:r>
    <w:r w:rsidR="00E00383" w:rsidRPr="00E00383">
      <w:rPr>
        <w:noProof/>
        <w:lang w:val="tr-TR"/>
      </w:rPr>
      <w:t>1</w:t>
    </w:r>
    <w:r>
      <w:rPr>
        <w:noProof/>
        <w:lang w:val="tr-TR"/>
      </w:rPr>
      <w:fldChar w:fldCharType="end"/>
    </w:r>
  </w:p>
  <w:p w:rsidR="00194645" w:rsidRDefault="001946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201" w:rsidRDefault="00AB1201" w:rsidP="002F26D0">
      <w:pPr>
        <w:spacing w:after="0" w:line="240" w:lineRule="auto"/>
      </w:pPr>
      <w:r>
        <w:separator/>
      </w:r>
    </w:p>
  </w:footnote>
  <w:footnote w:type="continuationSeparator" w:id="0">
    <w:p w:rsidR="00AB1201" w:rsidRDefault="00AB1201" w:rsidP="002F2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7025"/>
      <w:gridCol w:w="983"/>
    </w:tblGrid>
    <w:tr w:rsidR="00B411ED" w:rsidRPr="00C77FB7" w:rsidTr="00B411ED">
      <w:trPr>
        <w:trHeight w:val="1546"/>
        <w:jc w:val="center"/>
      </w:trPr>
      <w:tc>
        <w:tcPr>
          <w:tcW w:w="738" w:type="pct"/>
        </w:tcPr>
        <w:p w:rsidR="00B411ED" w:rsidRPr="00C77FB7" w:rsidRDefault="00B411ED" w:rsidP="00414B7A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  <w:lang w:val="tr-TR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216" behindDoc="1" locked="0" layoutInCell="1" allowOverlap="1" wp14:anchorId="50C38B70" wp14:editId="78C92AF7">
                <wp:simplePos x="0" y="0"/>
                <wp:positionH relativeFrom="column">
                  <wp:posOffset>-23495</wp:posOffset>
                </wp:positionH>
                <wp:positionV relativeFrom="paragraph">
                  <wp:posOffset>0</wp:posOffset>
                </wp:positionV>
                <wp:extent cx="753745" cy="1094740"/>
                <wp:effectExtent l="0" t="0" r="8255" b="0"/>
                <wp:wrapNone/>
                <wp:docPr id="2" name="Resim 2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0947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39" w:type="pct"/>
        </w:tcPr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T.C.</w:t>
          </w:r>
        </w:p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SAKARYA </w:t>
          </w:r>
          <w:r w:rsidRPr="00C77FB7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ÜNİVERSİTESİ</w:t>
          </w:r>
        </w:p>
        <w:p w:rsidR="000678E4" w:rsidRPr="00C77FB7" w:rsidRDefault="000678E4" w:rsidP="000678E4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FEN EDEBİYAT FAKÜLTESİ</w:t>
          </w:r>
        </w:p>
        <w:p w:rsidR="00B411ED" w:rsidRPr="00C77FB7" w:rsidRDefault="00E0075D" w:rsidP="006E3B32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UYGULAMALI FEN </w:t>
          </w:r>
          <w:r w:rsidR="006E3B32">
            <w:rPr>
              <w:rFonts w:ascii="Arial" w:hAnsi="Arial" w:cs="Arial"/>
              <w:b/>
              <w:bCs/>
              <w:sz w:val="24"/>
              <w:szCs w:val="24"/>
            </w:rPr>
            <w:t>BİLİMLERİ DENEYİMİ</w:t>
          </w: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 EĞİTİMİ (UFDE)</w:t>
          </w:r>
        </w:p>
      </w:tc>
      <w:tc>
        <w:tcPr>
          <w:tcW w:w="523" w:type="pct"/>
          <w:vAlign w:val="bottom"/>
        </w:tcPr>
        <w:p w:rsidR="00B411ED" w:rsidRPr="00F37FBA" w:rsidRDefault="00B411ED" w:rsidP="00B411ED">
          <w:pPr>
            <w:pStyle w:val="stBilgi"/>
            <w:jc w:val="right"/>
            <w:rPr>
              <w:rFonts w:ascii="Arial" w:hAnsi="Arial" w:cs="Arial"/>
              <w:b/>
              <w:sz w:val="20"/>
              <w:szCs w:val="20"/>
            </w:rPr>
          </w:pPr>
        </w:p>
      </w:tc>
    </w:tr>
  </w:tbl>
  <w:p w:rsidR="00414B7A" w:rsidRDefault="00414B7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AzNzOyMDQyNTdR0lEKTi0uzszPAykwqQUAooPw9ywAAAA="/>
  </w:docVars>
  <w:rsids>
    <w:rsidRoot w:val="00066A7A"/>
    <w:rsid w:val="00000BE1"/>
    <w:rsid w:val="000257D2"/>
    <w:rsid w:val="00040817"/>
    <w:rsid w:val="00042201"/>
    <w:rsid w:val="00066A7A"/>
    <w:rsid w:val="000678E4"/>
    <w:rsid w:val="00080F41"/>
    <w:rsid w:val="00082420"/>
    <w:rsid w:val="0008443A"/>
    <w:rsid w:val="000B224B"/>
    <w:rsid w:val="000B5AE8"/>
    <w:rsid w:val="000D0BBF"/>
    <w:rsid w:val="000D1F63"/>
    <w:rsid w:val="0011196C"/>
    <w:rsid w:val="00112A07"/>
    <w:rsid w:val="0012494A"/>
    <w:rsid w:val="001518AB"/>
    <w:rsid w:val="00155C2B"/>
    <w:rsid w:val="00163ABE"/>
    <w:rsid w:val="001671AD"/>
    <w:rsid w:val="00175E79"/>
    <w:rsid w:val="001767FE"/>
    <w:rsid w:val="00194645"/>
    <w:rsid w:val="001A3745"/>
    <w:rsid w:val="001C2F94"/>
    <w:rsid w:val="001D2AB8"/>
    <w:rsid w:val="001D5FC9"/>
    <w:rsid w:val="001F37F3"/>
    <w:rsid w:val="00216222"/>
    <w:rsid w:val="00227567"/>
    <w:rsid w:val="0024713D"/>
    <w:rsid w:val="00273331"/>
    <w:rsid w:val="00277BC9"/>
    <w:rsid w:val="00282046"/>
    <w:rsid w:val="002909ED"/>
    <w:rsid w:val="00293DF1"/>
    <w:rsid w:val="002A42AD"/>
    <w:rsid w:val="002A4FBD"/>
    <w:rsid w:val="002C5D93"/>
    <w:rsid w:val="002D4ADD"/>
    <w:rsid w:val="002F26D0"/>
    <w:rsid w:val="00307653"/>
    <w:rsid w:val="00315E31"/>
    <w:rsid w:val="0032407A"/>
    <w:rsid w:val="00341531"/>
    <w:rsid w:val="00342060"/>
    <w:rsid w:val="00355F8D"/>
    <w:rsid w:val="00367E03"/>
    <w:rsid w:val="00384118"/>
    <w:rsid w:val="00386B5D"/>
    <w:rsid w:val="00387C51"/>
    <w:rsid w:val="003A151F"/>
    <w:rsid w:val="003B044F"/>
    <w:rsid w:val="003B34E5"/>
    <w:rsid w:val="003C2C49"/>
    <w:rsid w:val="004000C3"/>
    <w:rsid w:val="00413A52"/>
    <w:rsid w:val="00414B7A"/>
    <w:rsid w:val="00440C34"/>
    <w:rsid w:val="004500B7"/>
    <w:rsid w:val="00454C7D"/>
    <w:rsid w:val="004743F5"/>
    <w:rsid w:val="00477523"/>
    <w:rsid w:val="004A5293"/>
    <w:rsid w:val="004C7ACB"/>
    <w:rsid w:val="004F2CFD"/>
    <w:rsid w:val="0050181D"/>
    <w:rsid w:val="00501BAE"/>
    <w:rsid w:val="005452A5"/>
    <w:rsid w:val="00563808"/>
    <w:rsid w:val="005868C1"/>
    <w:rsid w:val="0059310B"/>
    <w:rsid w:val="00593A21"/>
    <w:rsid w:val="005A5FBF"/>
    <w:rsid w:val="005B6A81"/>
    <w:rsid w:val="005B7BCD"/>
    <w:rsid w:val="005E3D1C"/>
    <w:rsid w:val="005E6981"/>
    <w:rsid w:val="005F5440"/>
    <w:rsid w:val="00610CD2"/>
    <w:rsid w:val="00623AB8"/>
    <w:rsid w:val="00630C76"/>
    <w:rsid w:val="006336BE"/>
    <w:rsid w:val="00643DD9"/>
    <w:rsid w:val="00656840"/>
    <w:rsid w:val="00664BBA"/>
    <w:rsid w:val="006665F5"/>
    <w:rsid w:val="0068016B"/>
    <w:rsid w:val="0068419D"/>
    <w:rsid w:val="00687179"/>
    <w:rsid w:val="006A6603"/>
    <w:rsid w:val="006C05F0"/>
    <w:rsid w:val="006C3671"/>
    <w:rsid w:val="006C5304"/>
    <w:rsid w:val="006E3B32"/>
    <w:rsid w:val="006E3D93"/>
    <w:rsid w:val="006E575B"/>
    <w:rsid w:val="006F61C7"/>
    <w:rsid w:val="006F77BA"/>
    <w:rsid w:val="0071788E"/>
    <w:rsid w:val="00730C84"/>
    <w:rsid w:val="00740C3B"/>
    <w:rsid w:val="00744F16"/>
    <w:rsid w:val="00751370"/>
    <w:rsid w:val="00755CA1"/>
    <w:rsid w:val="007623BF"/>
    <w:rsid w:val="00780111"/>
    <w:rsid w:val="007928DC"/>
    <w:rsid w:val="00792B84"/>
    <w:rsid w:val="00792FF0"/>
    <w:rsid w:val="00794D01"/>
    <w:rsid w:val="00794DD5"/>
    <w:rsid w:val="007E5BFE"/>
    <w:rsid w:val="007F5DEF"/>
    <w:rsid w:val="0082403A"/>
    <w:rsid w:val="0082758B"/>
    <w:rsid w:val="00843EDA"/>
    <w:rsid w:val="008715B4"/>
    <w:rsid w:val="00881695"/>
    <w:rsid w:val="00893BE6"/>
    <w:rsid w:val="008A3F38"/>
    <w:rsid w:val="008B1C79"/>
    <w:rsid w:val="008B6215"/>
    <w:rsid w:val="008C471D"/>
    <w:rsid w:val="008D7A41"/>
    <w:rsid w:val="008E3F82"/>
    <w:rsid w:val="00902D24"/>
    <w:rsid w:val="009076AA"/>
    <w:rsid w:val="009377B4"/>
    <w:rsid w:val="00942E9D"/>
    <w:rsid w:val="00950143"/>
    <w:rsid w:val="009531EC"/>
    <w:rsid w:val="009710DE"/>
    <w:rsid w:val="0099068F"/>
    <w:rsid w:val="009924A8"/>
    <w:rsid w:val="009C7F30"/>
    <w:rsid w:val="009C7FAE"/>
    <w:rsid w:val="009F44A9"/>
    <w:rsid w:val="009F5C45"/>
    <w:rsid w:val="009F641B"/>
    <w:rsid w:val="00A04835"/>
    <w:rsid w:val="00A1108A"/>
    <w:rsid w:val="00A2137F"/>
    <w:rsid w:val="00A327C5"/>
    <w:rsid w:val="00A73CCE"/>
    <w:rsid w:val="00A74D81"/>
    <w:rsid w:val="00A901B6"/>
    <w:rsid w:val="00AA4056"/>
    <w:rsid w:val="00AA6444"/>
    <w:rsid w:val="00AB1201"/>
    <w:rsid w:val="00AB35D5"/>
    <w:rsid w:val="00AC3F3A"/>
    <w:rsid w:val="00AD5FB7"/>
    <w:rsid w:val="00AF62D2"/>
    <w:rsid w:val="00B034EF"/>
    <w:rsid w:val="00B16705"/>
    <w:rsid w:val="00B21F78"/>
    <w:rsid w:val="00B36D3E"/>
    <w:rsid w:val="00B411ED"/>
    <w:rsid w:val="00B66F2A"/>
    <w:rsid w:val="00B81A20"/>
    <w:rsid w:val="00BD17B1"/>
    <w:rsid w:val="00BE18BA"/>
    <w:rsid w:val="00C15AF6"/>
    <w:rsid w:val="00C3003D"/>
    <w:rsid w:val="00C41EF4"/>
    <w:rsid w:val="00C567E3"/>
    <w:rsid w:val="00C62294"/>
    <w:rsid w:val="00C63363"/>
    <w:rsid w:val="00C70BFA"/>
    <w:rsid w:val="00C77FB7"/>
    <w:rsid w:val="00CA0EC5"/>
    <w:rsid w:val="00CC3FB6"/>
    <w:rsid w:val="00CD7408"/>
    <w:rsid w:val="00CE54C2"/>
    <w:rsid w:val="00CF696A"/>
    <w:rsid w:val="00D00A66"/>
    <w:rsid w:val="00D11BDB"/>
    <w:rsid w:val="00D41B0C"/>
    <w:rsid w:val="00D55E12"/>
    <w:rsid w:val="00D572A1"/>
    <w:rsid w:val="00D619F0"/>
    <w:rsid w:val="00D77034"/>
    <w:rsid w:val="00D80169"/>
    <w:rsid w:val="00D85EFF"/>
    <w:rsid w:val="00DA298F"/>
    <w:rsid w:val="00DD301B"/>
    <w:rsid w:val="00DD3AC4"/>
    <w:rsid w:val="00DD6809"/>
    <w:rsid w:val="00DF1D38"/>
    <w:rsid w:val="00E00383"/>
    <w:rsid w:val="00E0075D"/>
    <w:rsid w:val="00E00B5F"/>
    <w:rsid w:val="00E020DE"/>
    <w:rsid w:val="00E2151F"/>
    <w:rsid w:val="00E249F6"/>
    <w:rsid w:val="00E62533"/>
    <w:rsid w:val="00E91C2B"/>
    <w:rsid w:val="00ED3937"/>
    <w:rsid w:val="00EE1E75"/>
    <w:rsid w:val="00F066EB"/>
    <w:rsid w:val="00F06D41"/>
    <w:rsid w:val="00F37FBA"/>
    <w:rsid w:val="00F40D70"/>
    <w:rsid w:val="00F526C6"/>
    <w:rsid w:val="00F54612"/>
    <w:rsid w:val="00F5748A"/>
    <w:rsid w:val="00F60890"/>
    <w:rsid w:val="00F6496B"/>
    <w:rsid w:val="00F74C1D"/>
    <w:rsid w:val="00F95429"/>
    <w:rsid w:val="00FF177A"/>
    <w:rsid w:val="00FF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483880"/>
  <w15:docId w15:val="{ED3EDB08-21A0-48CD-A747-A33F5DFBB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034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43DD9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D41B0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character" w:styleId="Kpr">
    <w:name w:val="Hyperlink"/>
    <w:uiPriority w:val="99"/>
    <w:rsid w:val="00D00A66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687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687179"/>
  </w:style>
  <w:style w:type="paragraph" w:styleId="BalonMetni">
    <w:name w:val="Balloon Text"/>
    <w:basedOn w:val="Normal"/>
    <w:link w:val="BalonMetniChar"/>
    <w:uiPriority w:val="99"/>
    <w:semiHidden/>
    <w:rsid w:val="00687179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8717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2F26D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F26D0"/>
  </w:style>
  <w:style w:type="paragraph" w:styleId="ListeParagraf">
    <w:name w:val="List Paragraph"/>
    <w:basedOn w:val="Normal"/>
    <w:uiPriority w:val="34"/>
    <w:qFormat/>
    <w:rsid w:val="009531EC"/>
    <w:pPr>
      <w:ind w:left="720"/>
      <w:contextualSpacing/>
    </w:pPr>
    <w:rPr>
      <w:rFonts w:asciiTheme="minorHAnsi" w:eastAsiaTheme="minorHAnsi" w:hAnsiTheme="minorHAnsi" w:cstheme="minorBid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4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VANA</dc:creator>
  <cp:lastModifiedBy>Sau</cp:lastModifiedBy>
  <cp:revision>6</cp:revision>
  <cp:lastPrinted>2012-12-11T09:04:00Z</cp:lastPrinted>
  <dcterms:created xsi:type="dcterms:W3CDTF">2021-07-06T20:15:00Z</dcterms:created>
  <dcterms:modified xsi:type="dcterms:W3CDTF">2022-01-14T11:48:00Z</dcterms:modified>
</cp:coreProperties>
</file>